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36BC5" w:rsidRPr="000E6A72" w:rsidRDefault="00C17B86" w:rsidP="00C17B86">
      <w:pPr>
        <w:jc w:val="center"/>
        <w:rPr>
          <w:rFonts w:ascii="Times New Roman" w:hAnsi="Times New Roman" w:cs="Times New Roman"/>
          <w:b/>
          <w:sz w:val="24"/>
          <w:szCs w:val="24"/>
          <w:lang w:val="es-CL"/>
        </w:rPr>
      </w:pPr>
      <w:proofErr w:type="spellStart"/>
      <w:r w:rsidRPr="000E6A72">
        <w:rPr>
          <w:rFonts w:ascii="Times New Roman" w:hAnsi="Times New Roman" w:cs="Times New Roman"/>
          <w:b/>
          <w:sz w:val="24"/>
          <w:szCs w:val="24"/>
          <w:lang w:val="es-CL"/>
        </w:rPr>
        <w:t>Lesson</w:t>
      </w:r>
      <w:proofErr w:type="spellEnd"/>
      <w:r w:rsidRPr="000E6A72">
        <w:rPr>
          <w:rFonts w:ascii="Times New Roman" w:hAnsi="Times New Roman" w:cs="Times New Roman"/>
          <w:b/>
          <w:sz w:val="24"/>
          <w:szCs w:val="24"/>
          <w:lang w:val="es-CL"/>
        </w:rPr>
        <w:t xml:space="preserve"> Plan</w:t>
      </w:r>
      <w:r w:rsidR="00243F7D">
        <w:rPr>
          <w:rFonts w:ascii="Times New Roman" w:hAnsi="Times New Roman" w:cs="Times New Roman"/>
          <w:b/>
          <w:sz w:val="24"/>
          <w:szCs w:val="24"/>
          <w:lang w:val="es-CL"/>
        </w:rPr>
        <w:t xml:space="preserve"> (</w:t>
      </w:r>
      <w:proofErr w:type="spellStart"/>
      <w:r w:rsidR="00243F7D">
        <w:rPr>
          <w:rFonts w:ascii="Times New Roman" w:hAnsi="Times New Roman" w:cs="Times New Roman"/>
          <w:b/>
          <w:sz w:val="24"/>
          <w:szCs w:val="24"/>
          <w:lang w:val="es-CL"/>
        </w:rPr>
        <w:t>Session</w:t>
      </w:r>
      <w:proofErr w:type="spellEnd"/>
      <w:r w:rsidR="00243F7D">
        <w:rPr>
          <w:rFonts w:ascii="Times New Roman" w:hAnsi="Times New Roman" w:cs="Times New Roman"/>
          <w:b/>
          <w:sz w:val="24"/>
          <w:szCs w:val="24"/>
          <w:lang w:val="es-CL"/>
        </w:rPr>
        <w:t xml:space="preserve"> 13</w:t>
      </w:r>
      <w:r w:rsidR="00D57A0F" w:rsidRPr="000E6A72">
        <w:rPr>
          <w:rFonts w:ascii="Times New Roman" w:hAnsi="Times New Roman" w:cs="Times New Roman"/>
          <w:b/>
          <w:sz w:val="24"/>
          <w:szCs w:val="24"/>
          <w:lang w:val="es-CL"/>
        </w:rPr>
        <w:t>)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372"/>
        <w:gridCol w:w="7122"/>
      </w:tblGrid>
      <w:tr w:rsidR="00C17B86" w:rsidRPr="000E6A72" w:rsidTr="005E6B56">
        <w:tc>
          <w:tcPr>
            <w:tcW w:w="2122" w:type="dxa"/>
          </w:tcPr>
          <w:p w:rsidR="00C17B86" w:rsidRPr="000E6A72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Topic</w:t>
            </w:r>
            <w:proofErr w:type="spellEnd"/>
          </w:p>
        </w:tc>
        <w:tc>
          <w:tcPr>
            <w:tcW w:w="6372" w:type="dxa"/>
          </w:tcPr>
          <w:p w:rsidR="00C17B86" w:rsidRPr="000E6A72" w:rsidRDefault="00CB3F15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Food</w:t>
            </w:r>
            <w:proofErr w:type="spellEnd"/>
          </w:p>
        </w:tc>
      </w:tr>
      <w:tr w:rsidR="00C17B86" w:rsidRPr="000E6A72" w:rsidTr="005E6B56">
        <w:tc>
          <w:tcPr>
            <w:tcW w:w="2122" w:type="dxa"/>
          </w:tcPr>
          <w:p w:rsidR="00C17B86" w:rsidRPr="000E6A72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Aim</w:t>
            </w:r>
            <w:r w:rsidR="00C90DFA"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s</w:t>
            </w:r>
            <w:proofErr w:type="spellEnd"/>
          </w:p>
        </w:tc>
        <w:tc>
          <w:tcPr>
            <w:tcW w:w="6372" w:type="dxa"/>
          </w:tcPr>
          <w:p w:rsidR="00D41C0E" w:rsidRPr="000E6A72" w:rsidRDefault="007032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velop</w:t>
            </w:r>
            <w:r w:rsidR="00FB42E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B3F15">
              <w:rPr>
                <w:rFonts w:ascii="Times New Roman" w:hAnsi="Times New Roman" w:cs="Times New Roman"/>
                <w:sz w:val="24"/>
                <w:szCs w:val="24"/>
              </w:rPr>
              <w:t xml:space="preserve">listening </w:t>
            </w:r>
            <w:r w:rsidR="00F0113C" w:rsidRPr="000E6A72">
              <w:rPr>
                <w:rFonts w:ascii="Times New Roman" w:hAnsi="Times New Roman" w:cs="Times New Roman"/>
                <w:sz w:val="24"/>
                <w:szCs w:val="24"/>
              </w:rPr>
              <w:t>skills</w:t>
            </w:r>
            <w:r w:rsidR="008B66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C17B86" w:rsidRPr="000E6A72" w:rsidRDefault="00047D59" w:rsidP="00CB3F1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Compr</w:t>
            </w:r>
            <w:r w:rsidR="00104B0E"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ehend </w:t>
            </w:r>
            <w:r w:rsidR="00CB3F15">
              <w:rPr>
                <w:rFonts w:ascii="Times New Roman" w:hAnsi="Times New Roman" w:cs="Times New Roman"/>
                <w:sz w:val="24"/>
                <w:szCs w:val="24"/>
              </w:rPr>
              <w:t>in what situations to use reported speech</w:t>
            </w:r>
            <w:r w:rsidR="00AE7EB7"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C17B86" w:rsidRPr="000E6A72" w:rsidTr="005E6B56">
        <w:tc>
          <w:tcPr>
            <w:tcW w:w="2122" w:type="dxa"/>
          </w:tcPr>
          <w:p w:rsidR="00C17B86" w:rsidRPr="000E6A72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Growth</w:t>
            </w:r>
            <w:proofErr w:type="spellEnd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</w:t>
            </w: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Language</w:t>
            </w:r>
            <w:proofErr w:type="spellEnd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Mindset </w:t>
            </w: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Strategy</w:t>
            </w:r>
            <w:proofErr w:type="spellEnd"/>
          </w:p>
        </w:tc>
        <w:tc>
          <w:tcPr>
            <w:tcW w:w="6372" w:type="dxa"/>
          </w:tcPr>
          <w:p w:rsidR="00D34BA2" w:rsidRDefault="00D34BA2" w:rsidP="00104B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34BA2">
              <w:rPr>
                <w:rFonts w:ascii="Times New Roman" w:hAnsi="Times New Roman" w:cs="Times New Roman"/>
                <w:sz w:val="24"/>
                <w:szCs w:val="24"/>
              </w:rPr>
              <w:t>Evaluation of progress and activities to fulfil their SMART Goals. (Report)</w:t>
            </w:r>
          </w:p>
          <w:p w:rsidR="001E1DB1" w:rsidRPr="000E6A72" w:rsidRDefault="008E6C70" w:rsidP="00104B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stening Strategy 6: Planning</w:t>
            </w:r>
          </w:p>
        </w:tc>
      </w:tr>
      <w:tr w:rsidR="00C17B86" w:rsidRPr="000E6A72" w:rsidTr="005E6B56">
        <w:tc>
          <w:tcPr>
            <w:tcW w:w="2122" w:type="dxa"/>
          </w:tcPr>
          <w:p w:rsidR="00C17B86" w:rsidRPr="000E6A72" w:rsidRDefault="005E6B56" w:rsidP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Ability</w:t>
            </w:r>
            <w:proofErr w:type="spellEnd"/>
          </w:p>
        </w:tc>
        <w:tc>
          <w:tcPr>
            <w:tcW w:w="6372" w:type="dxa"/>
          </w:tcPr>
          <w:p w:rsidR="00C17B86" w:rsidRPr="000E6A72" w:rsidRDefault="002D6133" w:rsidP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Listeni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</w:t>
            </w:r>
          </w:p>
        </w:tc>
      </w:tr>
      <w:tr w:rsidR="00C17B86" w:rsidRPr="000E6A72" w:rsidTr="005E6B56">
        <w:tc>
          <w:tcPr>
            <w:tcW w:w="2122" w:type="dxa"/>
          </w:tcPr>
          <w:p w:rsidR="00C17B86" w:rsidRPr="000E6A72" w:rsidRDefault="005E6B56" w:rsidP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Vocabulary</w:t>
            </w:r>
            <w:proofErr w:type="spellEnd"/>
          </w:p>
        </w:tc>
        <w:tc>
          <w:tcPr>
            <w:tcW w:w="6372" w:type="dxa"/>
          </w:tcPr>
          <w:p w:rsidR="00187F69" w:rsidRPr="00187F69" w:rsidRDefault="006B0D3E" w:rsidP="002D61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B0D3E">
              <w:rPr>
                <w:rFonts w:ascii="Times New Roman" w:hAnsi="Times New Roman" w:cs="Times New Roman"/>
                <w:sz w:val="24"/>
                <w:szCs w:val="24"/>
              </w:rPr>
              <w:t>Liste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ng </w:t>
            </w:r>
            <w:r w:rsidR="002D6133">
              <w:rPr>
                <w:rFonts w:ascii="Times New Roman" w:hAnsi="Times New Roman" w:cs="Times New Roman"/>
                <w:sz w:val="24"/>
                <w:szCs w:val="24"/>
              </w:rPr>
              <w:t xml:space="preserve">text: to get dressed up, an olive, the staff, a heatwave, wool, to book a table, a dish, </w:t>
            </w:r>
            <w:r w:rsidR="002D6133" w:rsidRPr="002D6133">
              <w:rPr>
                <w:rFonts w:ascii="Times New Roman" w:hAnsi="Times New Roman" w:cs="Times New Roman"/>
                <w:sz w:val="24"/>
                <w:szCs w:val="24"/>
              </w:rPr>
              <w:t>a once-in-a-lifetime experience</w:t>
            </w:r>
          </w:p>
        </w:tc>
      </w:tr>
      <w:tr w:rsidR="00C17B86" w:rsidRPr="000E6A72" w:rsidTr="005E6B56">
        <w:tc>
          <w:tcPr>
            <w:tcW w:w="2122" w:type="dxa"/>
          </w:tcPr>
          <w:p w:rsidR="00C17B86" w:rsidRPr="000E6A72" w:rsidRDefault="005E6B56" w:rsidP="00C17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Grammar</w:t>
            </w:r>
          </w:p>
        </w:tc>
        <w:tc>
          <w:tcPr>
            <w:tcW w:w="6372" w:type="dxa"/>
          </w:tcPr>
          <w:p w:rsidR="00C17B86" w:rsidRPr="000E6A72" w:rsidRDefault="002842B2" w:rsidP="00C17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ported Speech </w:t>
            </w:r>
          </w:p>
        </w:tc>
      </w:tr>
      <w:tr w:rsidR="005E6B56" w:rsidRPr="000E6A72" w:rsidTr="005E6B56">
        <w:tc>
          <w:tcPr>
            <w:tcW w:w="2122" w:type="dxa"/>
          </w:tcPr>
          <w:p w:rsidR="005E6B56" w:rsidRPr="000E6A72" w:rsidRDefault="005E6B56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Class Profile</w:t>
            </w:r>
          </w:p>
        </w:tc>
        <w:tc>
          <w:tcPr>
            <w:tcW w:w="6372" w:type="dxa"/>
          </w:tcPr>
          <w:p w:rsidR="005E6B56" w:rsidRPr="000E6A72" w:rsidRDefault="00252583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condary students</w:t>
            </w:r>
          </w:p>
        </w:tc>
      </w:tr>
      <w:tr w:rsidR="005E6B56" w:rsidRPr="000E6A72" w:rsidTr="005E6B56">
        <w:tc>
          <w:tcPr>
            <w:tcW w:w="2122" w:type="dxa"/>
          </w:tcPr>
          <w:p w:rsidR="005E6B56" w:rsidRPr="000E6A72" w:rsidRDefault="005E6B56" w:rsidP="005E6B5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Level of </w:t>
            </w: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Engl</w:t>
            </w:r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ish</w:t>
            </w:r>
            <w:proofErr w:type="spellEnd"/>
          </w:p>
        </w:tc>
        <w:tc>
          <w:tcPr>
            <w:tcW w:w="6372" w:type="dxa"/>
          </w:tcPr>
          <w:p w:rsidR="005E6B56" w:rsidRPr="000E6A72" w:rsidRDefault="00252583" w:rsidP="005E6B5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A1-A2</w:t>
            </w:r>
          </w:p>
        </w:tc>
      </w:tr>
      <w:tr w:rsidR="005E6B56" w:rsidRPr="000E6A72" w:rsidTr="005E6B56">
        <w:tc>
          <w:tcPr>
            <w:tcW w:w="2122" w:type="dxa"/>
          </w:tcPr>
          <w:p w:rsidR="005E6B56" w:rsidRPr="000E6A72" w:rsidRDefault="005E6B56" w:rsidP="005E6B5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Duration</w:t>
            </w:r>
            <w:proofErr w:type="spellEnd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of </w:t>
            </w: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lesson</w:t>
            </w:r>
            <w:proofErr w:type="spellEnd"/>
          </w:p>
        </w:tc>
        <w:tc>
          <w:tcPr>
            <w:tcW w:w="6372" w:type="dxa"/>
          </w:tcPr>
          <w:p w:rsidR="005E6B56" w:rsidRPr="000E6A72" w:rsidRDefault="00C90DFA" w:rsidP="005E6B5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1 </w:t>
            </w: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hour</w:t>
            </w:r>
            <w:proofErr w:type="spellEnd"/>
          </w:p>
        </w:tc>
      </w:tr>
      <w:tr w:rsidR="005E6B56" w:rsidRPr="008666A4" w:rsidTr="005E6B56">
        <w:tc>
          <w:tcPr>
            <w:tcW w:w="2122" w:type="dxa"/>
          </w:tcPr>
          <w:p w:rsidR="005E6B56" w:rsidRPr="000E6A72" w:rsidRDefault="005E6B56" w:rsidP="005E6B5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Materials</w:t>
            </w:r>
            <w:proofErr w:type="spellEnd"/>
          </w:p>
        </w:tc>
        <w:tc>
          <w:tcPr>
            <w:tcW w:w="6372" w:type="dxa"/>
          </w:tcPr>
          <w:p w:rsidR="00D34BA2" w:rsidRPr="00252583" w:rsidRDefault="00D34BA2" w:rsidP="00252583">
            <w:pPr>
              <w:pStyle w:val="Prrafodelista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52583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Growth Language Strategy:</w:t>
            </w:r>
            <w:r w:rsidRPr="002525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D34BA2" w:rsidRPr="00252583" w:rsidRDefault="00D34BA2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2583">
              <w:rPr>
                <w:rFonts w:ascii="Times New Roman" w:hAnsi="Times New Roman" w:cs="Times New Roman"/>
                <w:sz w:val="24"/>
                <w:szCs w:val="24"/>
              </w:rPr>
              <w:t xml:space="preserve">Video: </w:t>
            </w:r>
            <w:hyperlink r:id="rId5" w:history="1">
              <w:r w:rsidRPr="00252583">
                <w:rPr>
                  <w:rStyle w:val="Hipervnculo"/>
                  <w:rFonts w:ascii="Times New Roman" w:hAnsi="Times New Roman" w:cs="Times New Roman"/>
                  <w:sz w:val="24"/>
                  <w:szCs w:val="24"/>
                </w:rPr>
                <w:t>https://www.youtube.com/watch?v=1-SvuFIQjK8</w:t>
              </w:r>
            </w:hyperlink>
            <w:r w:rsidRPr="002525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D34BA2" w:rsidRPr="00252583" w:rsidRDefault="00D34BA2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2583">
              <w:rPr>
                <w:rFonts w:ascii="Times New Roman" w:hAnsi="Times New Roman" w:cs="Times New Roman"/>
                <w:sz w:val="24"/>
                <w:szCs w:val="24"/>
              </w:rPr>
              <w:t>Handout</w:t>
            </w:r>
            <w:r w:rsidR="00252583">
              <w:rPr>
                <w:rFonts w:ascii="Times New Roman" w:hAnsi="Times New Roman" w:cs="Times New Roman"/>
                <w:sz w:val="24"/>
                <w:szCs w:val="24"/>
              </w:rPr>
              <w:t>: Revision and evaluation of SMART Goals.</w:t>
            </w:r>
          </w:p>
          <w:p w:rsidR="009A05A8" w:rsidRPr="00252583" w:rsidRDefault="00CB3F15" w:rsidP="00252583">
            <w:pPr>
              <w:pStyle w:val="Prrafodelista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252583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Listen</w:t>
            </w:r>
            <w:r w:rsidR="00187F69" w:rsidRPr="00252583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ing</w:t>
            </w:r>
            <w:r w:rsidR="009A05A8" w:rsidRPr="00252583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 </w:t>
            </w:r>
            <w:r w:rsidR="00252583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comprehension </w:t>
            </w:r>
            <w:r w:rsidR="00D57A0F" w:rsidRPr="00252583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task</w:t>
            </w:r>
          </w:p>
          <w:p w:rsidR="00187F69" w:rsidRPr="00187F69" w:rsidRDefault="00187F69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7F69">
              <w:rPr>
                <w:rFonts w:ascii="Times New Roman" w:hAnsi="Times New Roman" w:cs="Times New Roman"/>
                <w:sz w:val="24"/>
                <w:szCs w:val="24"/>
              </w:rPr>
              <w:t xml:space="preserve">Power </w:t>
            </w:r>
            <w:r w:rsidR="008E6C70">
              <w:rPr>
                <w:rFonts w:ascii="Times New Roman" w:hAnsi="Times New Roman" w:cs="Times New Roman"/>
                <w:sz w:val="24"/>
                <w:szCs w:val="24"/>
              </w:rPr>
              <w:t>Point Presentation: Listen</w:t>
            </w:r>
            <w:r w:rsidRPr="00187F69">
              <w:rPr>
                <w:rFonts w:ascii="Times New Roman" w:hAnsi="Times New Roman" w:cs="Times New Roman"/>
                <w:sz w:val="24"/>
                <w:szCs w:val="24"/>
              </w:rPr>
              <w:t>ing Stra</w:t>
            </w:r>
            <w:r w:rsidR="008E6C70">
              <w:rPr>
                <w:rFonts w:ascii="Times New Roman" w:hAnsi="Times New Roman" w:cs="Times New Roman"/>
                <w:sz w:val="24"/>
                <w:szCs w:val="24"/>
              </w:rPr>
              <w:t>tegy 6</w:t>
            </w:r>
          </w:p>
          <w:p w:rsidR="0008742A" w:rsidRDefault="0008742A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Students’ handout</w:t>
            </w:r>
            <w:r w:rsidR="00252583">
              <w:rPr>
                <w:rFonts w:ascii="Times New Roman" w:hAnsi="Times New Roman" w:cs="Times New Roman"/>
                <w:sz w:val="24"/>
                <w:szCs w:val="24"/>
              </w:rPr>
              <w:t xml:space="preserve">: Taken from </w:t>
            </w:r>
            <w:hyperlink r:id="rId6" w:history="1">
              <w:r w:rsidR="00252583" w:rsidRPr="00DF58AC">
                <w:rPr>
                  <w:rStyle w:val="Hipervnculo"/>
                  <w:rFonts w:ascii="Times New Roman" w:hAnsi="Times New Roman" w:cs="Times New Roman"/>
                  <w:sz w:val="24"/>
                  <w:szCs w:val="24"/>
                </w:rPr>
                <w:t>https://learnenglish.britishcouncil.org/sites/podcasts/files/LearnEnglish-Audio-zone-A-special-restaurant.pdf</w:t>
              </w:r>
            </w:hyperlink>
            <w:r w:rsidR="002525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CB3F15" w:rsidRPr="000E6A72" w:rsidRDefault="00CB3F15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ideo file: </w:t>
            </w:r>
            <w:hyperlink r:id="rId7" w:history="1">
              <w:r w:rsidR="00243F7D" w:rsidRPr="00811F8A">
                <w:rPr>
                  <w:rStyle w:val="Hipervnculo"/>
                  <w:rFonts w:ascii="Times New Roman" w:hAnsi="Times New Roman" w:cs="Times New Roman"/>
                  <w:sz w:val="24"/>
                  <w:szCs w:val="24"/>
                </w:rPr>
                <w:t>https://learnenglish.britishcouncil.org/general-english/audio-zone/a-special-restaurant</w:t>
              </w:r>
            </w:hyperlink>
            <w:r w:rsidR="00243F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8666A4" w:rsidRPr="00252583" w:rsidRDefault="00D57A0F" w:rsidP="00252583">
            <w:pPr>
              <w:pStyle w:val="Prrafodelista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252583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Grammar Task</w:t>
            </w:r>
          </w:p>
          <w:p w:rsidR="0070325F" w:rsidRPr="0070325F" w:rsidRDefault="002842B2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deo: Reported Speech</w:t>
            </w:r>
            <w:r w:rsidR="00252583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hyperlink r:id="rId8" w:history="1">
              <w:r w:rsidR="00252583" w:rsidRPr="00DF58AC">
                <w:rPr>
                  <w:rStyle w:val="Hipervnculo"/>
                  <w:rFonts w:ascii="Times New Roman" w:hAnsi="Times New Roman" w:cs="Times New Roman"/>
                  <w:sz w:val="24"/>
                  <w:szCs w:val="24"/>
                </w:rPr>
                <w:t>https://www.youtube.com/watch?v=lOH6AGIhpIY&amp;t=28s</w:t>
              </w:r>
            </w:hyperlink>
            <w:r w:rsidR="002525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527D18" w:rsidRPr="008666A4" w:rsidRDefault="0008742A" w:rsidP="00187F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PDF file about </w:t>
            </w:r>
            <w:r w:rsidR="002842B2">
              <w:rPr>
                <w:rFonts w:ascii="Times New Roman" w:hAnsi="Times New Roman" w:cs="Times New Roman"/>
                <w:sz w:val="24"/>
                <w:szCs w:val="24"/>
              </w:rPr>
              <w:t>Reported Speech</w:t>
            </w:r>
            <w:r w:rsidR="00252583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252583" w:rsidRPr="00252583">
              <w:rPr>
                <w:rFonts w:ascii="Times New Roman" w:hAnsi="Times New Roman" w:cs="Times New Roman"/>
                <w:sz w:val="24"/>
                <w:szCs w:val="24"/>
              </w:rPr>
              <w:t>Taken from the book: English Grammar in Use (Intermediate level) Raymond Murphy.</w:t>
            </w:r>
            <w:bookmarkStart w:id="0" w:name="_GoBack"/>
            <w:bookmarkEnd w:id="0"/>
          </w:p>
        </w:tc>
      </w:tr>
    </w:tbl>
    <w:p w:rsidR="00C17B86" w:rsidRPr="008666A4" w:rsidRDefault="00C17B86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413"/>
        <w:gridCol w:w="6358"/>
        <w:gridCol w:w="723"/>
      </w:tblGrid>
      <w:tr w:rsidR="00C17B86" w:rsidRPr="000E6A72" w:rsidTr="00C17B86">
        <w:tc>
          <w:tcPr>
            <w:tcW w:w="1413" w:type="dxa"/>
          </w:tcPr>
          <w:p w:rsidR="00C17B86" w:rsidRPr="000E6A72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Stage</w:t>
            </w:r>
            <w:proofErr w:type="spellEnd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/ </w:t>
            </w: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Task</w:t>
            </w:r>
            <w:proofErr w:type="spellEnd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</w:t>
            </w:r>
          </w:p>
        </w:tc>
        <w:tc>
          <w:tcPr>
            <w:tcW w:w="6358" w:type="dxa"/>
          </w:tcPr>
          <w:p w:rsidR="00C17B86" w:rsidRPr="000E6A72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Procedure</w:t>
            </w:r>
            <w:proofErr w:type="spellEnd"/>
          </w:p>
        </w:tc>
        <w:tc>
          <w:tcPr>
            <w:tcW w:w="723" w:type="dxa"/>
          </w:tcPr>
          <w:p w:rsidR="00C17B86" w:rsidRPr="000E6A72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Time</w:t>
            </w:r>
          </w:p>
        </w:tc>
      </w:tr>
      <w:tr w:rsidR="00C17B86" w:rsidRPr="000E6A72" w:rsidTr="00C17B86">
        <w:tc>
          <w:tcPr>
            <w:tcW w:w="1413" w:type="dxa"/>
          </w:tcPr>
          <w:p w:rsidR="00C17B86" w:rsidRPr="000E6A72" w:rsidRDefault="00D41C0E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Introduction</w:t>
            </w:r>
            <w:proofErr w:type="spellEnd"/>
          </w:p>
        </w:tc>
        <w:tc>
          <w:tcPr>
            <w:tcW w:w="6358" w:type="dxa"/>
          </w:tcPr>
          <w:p w:rsidR="00D34BA2" w:rsidRDefault="00D41C0E" w:rsidP="002842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T. welcomes </w:t>
            </w: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 to the class</w:t>
            </w:r>
            <w:r w:rsidR="0031785D"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r w:rsidR="00D34BA2">
              <w:rPr>
                <w:rFonts w:ascii="Times New Roman" w:hAnsi="Times New Roman" w:cs="Times New Roman"/>
                <w:sz w:val="24"/>
                <w:szCs w:val="24"/>
              </w:rPr>
              <w:t xml:space="preserve">reminds them about the importance of setting SMART goals showing them a video. After that, the teacher explains that is very important to evaluate and revise their goals and asks </w:t>
            </w:r>
            <w:proofErr w:type="spellStart"/>
            <w:r w:rsidR="00D34BA2"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="00D34BA2">
              <w:rPr>
                <w:rFonts w:ascii="Times New Roman" w:hAnsi="Times New Roman" w:cs="Times New Roman"/>
                <w:sz w:val="24"/>
                <w:szCs w:val="24"/>
              </w:rPr>
              <w:t xml:space="preserve">: Have you been following your plan to achieve your goals? </w:t>
            </w:r>
          </w:p>
          <w:p w:rsidR="00D34BA2" w:rsidRDefault="00D34BA2" w:rsidP="002842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. asks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 complete a report and send it to her to her email account. </w:t>
            </w:r>
          </w:p>
          <w:p w:rsidR="00402777" w:rsidRPr="000E6A72" w:rsidRDefault="00D34BA2" w:rsidP="002842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. </w:t>
            </w:r>
            <w:r w:rsidR="0031785D"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explains they </w:t>
            </w:r>
            <w:r w:rsidR="00527D18"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will </w:t>
            </w:r>
            <w:r w:rsidR="008E6C70">
              <w:rPr>
                <w:rFonts w:ascii="Times New Roman" w:hAnsi="Times New Roman" w:cs="Times New Roman"/>
                <w:sz w:val="24"/>
                <w:szCs w:val="24"/>
              </w:rPr>
              <w:t>continue</w:t>
            </w:r>
            <w:r w:rsidR="002842B2">
              <w:rPr>
                <w:rFonts w:ascii="Times New Roman" w:hAnsi="Times New Roman" w:cs="Times New Roman"/>
                <w:sz w:val="24"/>
                <w:szCs w:val="24"/>
              </w:rPr>
              <w:t xml:space="preserve"> working on a new topic: Food.</w:t>
            </w:r>
          </w:p>
        </w:tc>
        <w:tc>
          <w:tcPr>
            <w:tcW w:w="723" w:type="dxa"/>
          </w:tcPr>
          <w:p w:rsidR="00C17B86" w:rsidRPr="000E6A72" w:rsidRDefault="0012791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C17B86" w:rsidRPr="000E6A72" w:rsidTr="00C17B86">
        <w:tc>
          <w:tcPr>
            <w:tcW w:w="1413" w:type="dxa"/>
          </w:tcPr>
          <w:p w:rsidR="00D41C0E" w:rsidRPr="000E6A72" w:rsidRDefault="00F777E2" w:rsidP="00187F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Pre-</w:t>
            </w:r>
            <w:r w:rsidR="002842B2">
              <w:rPr>
                <w:rFonts w:ascii="Times New Roman" w:hAnsi="Times New Roman" w:cs="Times New Roman"/>
                <w:sz w:val="24"/>
                <w:szCs w:val="24"/>
              </w:rPr>
              <w:t>listeni</w:t>
            </w:r>
            <w:r w:rsidR="00187F69">
              <w:rPr>
                <w:rFonts w:ascii="Times New Roman" w:hAnsi="Times New Roman" w:cs="Times New Roman"/>
                <w:sz w:val="24"/>
                <w:szCs w:val="24"/>
              </w:rPr>
              <w:t>ng</w:t>
            </w:r>
          </w:p>
        </w:tc>
        <w:tc>
          <w:tcPr>
            <w:tcW w:w="6358" w:type="dxa"/>
          </w:tcPr>
          <w:p w:rsidR="00187F69" w:rsidRDefault="002842B2" w:rsidP="00E903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7E7EB5"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T. </w:t>
            </w:r>
            <w:r w:rsidR="0070325F">
              <w:rPr>
                <w:rFonts w:ascii="Times New Roman" w:hAnsi="Times New Roman" w:cs="Times New Roman"/>
                <w:sz w:val="24"/>
                <w:szCs w:val="24"/>
              </w:rPr>
              <w:t xml:space="preserve">asks </w:t>
            </w:r>
            <w:proofErr w:type="spellStart"/>
            <w:r w:rsidR="0070325F"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t xml:space="preserve"> </w:t>
            </w:r>
            <w:r w:rsidRPr="002842B2">
              <w:rPr>
                <w:rFonts w:ascii="Times New Roman" w:hAnsi="Times New Roman" w:cs="Times New Roman"/>
                <w:sz w:val="24"/>
                <w:szCs w:val="24"/>
              </w:rPr>
              <w:t>What do you think of as typical British food? Roast beef? F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h and chips? Tea and cakes? Or </w:t>
            </w:r>
            <w:r w:rsidRPr="002842B2">
              <w:rPr>
                <w:rFonts w:ascii="Times New Roman" w:hAnsi="Times New Roman" w:cs="Times New Roman"/>
                <w:sz w:val="24"/>
                <w:szCs w:val="24"/>
              </w:rPr>
              <w:t xml:space="preserve">maybe there's more to British food than that?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nd tells them they will watch a </w:t>
            </w:r>
            <w:r w:rsidRPr="002842B2">
              <w:rPr>
                <w:rFonts w:ascii="Times New Roman" w:hAnsi="Times New Roman" w:cs="Times New Roman"/>
                <w:sz w:val="24"/>
                <w:szCs w:val="24"/>
              </w:rPr>
              <w:t>video 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 find out about what people in </w:t>
            </w:r>
            <w:r w:rsidRPr="002842B2">
              <w:rPr>
                <w:rFonts w:ascii="Times New Roman" w:hAnsi="Times New Roman" w:cs="Times New Roman"/>
                <w:sz w:val="24"/>
                <w:szCs w:val="24"/>
              </w:rPr>
              <w:t>the UK are eating these days.</w:t>
            </w:r>
          </w:p>
          <w:p w:rsidR="00E90326" w:rsidRDefault="002842B2" w:rsidP="002842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-</w:t>
            </w:r>
            <w:r w:rsidR="00187F69">
              <w:rPr>
                <w:rFonts w:ascii="Times New Roman" w:hAnsi="Times New Roman" w:cs="Times New Roman"/>
                <w:sz w:val="24"/>
                <w:szCs w:val="24"/>
              </w:rPr>
              <w:t xml:space="preserve">T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resents listening</w:t>
            </w:r>
            <w:r w:rsidR="00187F69">
              <w:rPr>
                <w:rFonts w:ascii="Times New Roman" w:hAnsi="Times New Roman" w:cs="Times New Roman"/>
                <w:sz w:val="24"/>
                <w:szCs w:val="24"/>
              </w:rPr>
              <w:t xml:space="preserve"> strategy </w:t>
            </w:r>
            <w:r w:rsidR="003C1B94">
              <w:rPr>
                <w:rFonts w:ascii="Times New Roman" w:hAnsi="Times New Roman" w:cs="Times New Roman"/>
                <w:sz w:val="24"/>
                <w:szCs w:val="24"/>
              </w:rPr>
              <w:t>number 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87F69">
              <w:rPr>
                <w:rFonts w:ascii="Times New Roman" w:hAnsi="Times New Roman" w:cs="Times New Roman"/>
                <w:sz w:val="24"/>
                <w:szCs w:val="24"/>
              </w:rPr>
              <w:t>using a power point presentation 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d tells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at they will have to</w:t>
            </w:r>
            <w:r w:rsidR="00187F6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C1B94">
              <w:rPr>
                <w:rFonts w:ascii="Times New Roman" w:hAnsi="Times New Roman" w:cs="Times New Roman"/>
                <w:sz w:val="24"/>
                <w:szCs w:val="24"/>
              </w:rPr>
              <w:t>put it in practice different strategies they have seen so far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0325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2842B2" w:rsidRPr="000E6A72" w:rsidRDefault="003C1B94" w:rsidP="002842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ask 1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atch definitions with vocabulary</w:t>
            </w:r>
          </w:p>
        </w:tc>
        <w:tc>
          <w:tcPr>
            <w:tcW w:w="723" w:type="dxa"/>
          </w:tcPr>
          <w:p w:rsidR="00C17B86" w:rsidRPr="000E6A72" w:rsidRDefault="001460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5</w:t>
            </w:r>
          </w:p>
        </w:tc>
      </w:tr>
      <w:tr w:rsidR="00C17B86" w:rsidRPr="000E6A72" w:rsidTr="00C17B86">
        <w:tc>
          <w:tcPr>
            <w:tcW w:w="1413" w:type="dxa"/>
          </w:tcPr>
          <w:p w:rsidR="00D41C0E" w:rsidRPr="000E6A72" w:rsidRDefault="002842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sten</w:t>
            </w:r>
            <w:r w:rsidR="00E90326">
              <w:rPr>
                <w:rFonts w:ascii="Times New Roman" w:hAnsi="Times New Roman" w:cs="Times New Roman"/>
                <w:sz w:val="24"/>
                <w:szCs w:val="24"/>
              </w:rPr>
              <w:t>ing</w:t>
            </w:r>
          </w:p>
        </w:tc>
        <w:tc>
          <w:tcPr>
            <w:tcW w:w="6358" w:type="dxa"/>
          </w:tcPr>
          <w:p w:rsidR="00F5319A" w:rsidRDefault="002842B2" w:rsidP="00187F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sk 2</w:t>
            </w:r>
            <w:r w:rsidR="00527D18"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 w:rsidR="0070325F"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="0070325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C1B94">
              <w:rPr>
                <w:rFonts w:ascii="Times New Roman" w:hAnsi="Times New Roman" w:cs="Times New Roman"/>
                <w:sz w:val="24"/>
                <w:szCs w:val="24"/>
              </w:rPr>
              <w:t>w</w:t>
            </w:r>
            <w:r w:rsidR="003C1B94" w:rsidRPr="003C1B94">
              <w:rPr>
                <w:rFonts w:ascii="Times New Roman" w:hAnsi="Times New Roman" w:cs="Times New Roman"/>
                <w:sz w:val="24"/>
                <w:szCs w:val="24"/>
              </w:rPr>
              <w:t>rite a number (1–6) to put the items in the order that they are mentioned.</w:t>
            </w:r>
          </w:p>
          <w:p w:rsidR="00187F69" w:rsidRPr="000E6A72" w:rsidRDefault="0070325F" w:rsidP="003C1B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ask </w:t>
            </w:r>
            <w:r w:rsidR="00BE5012">
              <w:rPr>
                <w:rFonts w:ascii="Times New Roman" w:hAnsi="Times New Roman" w:cs="Times New Roman"/>
                <w:sz w:val="24"/>
                <w:szCs w:val="24"/>
              </w:rPr>
              <w:t>3:</w:t>
            </w:r>
            <w:r w:rsidR="003C1B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3C1B94"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="003C1B94">
              <w:rPr>
                <w:rFonts w:ascii="Times New Roman" w:hAnsi="Times New Roman" w:cs="Times New Roman"/>
                <w:sz w:val="24"/>
                <w:szCs w:val="24"/>
              </w:rPr>
              <w:t xml:space="preserve"> complete some sentences with words from a</w:t>
            </w:r>
            <w:r w:rsidR="003C1B94" w:rsidRPr="003C1B94">
              <w:rPr>
                <w:rFonts w:ascii="Times New Roman" w:hAnsi="Times New Roman" w:cs="Times New Roman"/>
                <w:sz w:val="24"/>
                <w:szCs w:val="24"/>
              </w:rPr>
              <w:t xml:space="preserve"> box.</w:t>
            </w:r>
          </w:p>
        </w:tc>
        <w:tc>
          <w:tcPr>
            <w:tcW w:w="723" w:type="dxa"/>
          </w:tcPr>
          <w:p w:rsidR="00C17B86" w:rsidRPr="000E6A72" w:rsidRDefault="001460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C17B86" w:rsidRPr="000E6A72" w:rsidTr="00C17B86">
        <w:tc>
          <w:tcPr>
            <w:tcW w:w="1413" w:type="dxa"/>
          </w:tcPr>
          <w:p w:rsidR="002B275E" w:rsidRPr="000E6A72" w:rsidRDefault="00527D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Post-</w:t>
            </w:r>
            <w:r w:rsidR="002842B2">
              <w:rPr>
                <w:rFonts w:ascii="Times New Roman" w:hAnsi="Times New Roman" w:cs="Times New Roman"/>
                <w:sz w:val="24"/>
                <w:szCs w:val="24"/>
              </w:rPr>
              <w:t>listeni</w:t>
            </w:r>
            <w:r w:rsidR="001460E1">
              <w:rPr>
                <w:rFonts w:ascii="Times New Roman" w:hAnsi="Times New Roman" w:cs="Times New Roman"/>
                <w:sz w:val="24"/>
                <w:szCs w:val="24"/>
              </w:rPr>
              <w:t>ng</w:t>
            </w:r>
          </w:p>
          <w:p w:rsidR="002B275E" w:rsidRPr="000E6A72" w:rsidRDefault="002B27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58" w:type="dxa"/>
          </w:tcPr>
          <w:p w:rsidR="005F743A" w:rsidRDefault="000E6A72" w:rsidP="002760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Grammar Focus: </w:t>
            </w:r>
            <w:r w:rsidR="00BE5012">
              <w:rPr>
                <w:rFonts w:ascii="Times New Roman" w:hAnsi="Times New Roman" w:cs="Times New Roman"/>
                <w:sz w:val="24"/>
                <w:szCs w:val="24"/>
              </w:rPr>
              <w:t>Reported Speech</w:t>
            </w:r>
          </w:p>
          <w:p w:rsidR="008666A4" w:rsidRPr="000E6A72" w:rsidRDefault="008666A4" w:rsidP="002760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. explains </w:t>
            </w:r>
            <w:r w:rsidR="001460E1">
              <w:rPr>
                <w:rFonts w:ascii="Times New Roman" w:hAnsi="Times New Roman" w:cs="Times New Roman"/>
                <w:sz w:val="24"/>
                <w:szCs w:val="24"/>
              </w:rPr>
              <w:t xml:space="preserve">the use of </w:t>
            </w:r>
            <w:r w:rsidR="00BE5012">
              <w:rPr>
                <w:rFonts w:ascii="Times New Roman" w:hAnsi="Times New Roman" w:cs="Times New Roman"/>
                <w:sz w:val="24"/>
                <w:szCs w:val="24"/>
              </w:rPr>
              <w:t>reported speech</w:t>
            </w:r>
            <w:r w:rsidR="003C1B94">
              <w:rPr>
                <w:rFonts w:ascii="Times New Roman" w:hAnsi="Times New Roman" w:cs="Times New Roman"/>
                <w:sz w:val="24"/>
                <w:szCs w:val="24"/>
              </w:rPr>
              <w:t xml:space="preserve"> 2</w:t>
            </w:r>
            <w:r w:rsidR="00BE5012">
              <w:rPr>
                <w:rFonts w:ascii="Times New Roman" w:hAnsi="Times New Roman" w:cs="Times New Roman"/>
                <w:sz w:val="24"/>
                <w:szCs w:val="24"/>
              </w:rPr>
              <w:t xml:space="preserve"> us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E5012">
              <w:rPr>
                <w:rFonts w:ascii="Times New Roman" w:hAnsi="Times New Roman" w:cs="Times New Roman"/>
                <w:sz w:val="24"/>
                <w:szCs w:val="24"/>
              </w:rPr>
              <w:t>a pdf file</w:t>
            </w:r>
          </w:p>
          <w:p w:rsidR="00BE5012" w:rsidRDefault="000E6A72" w:rsidP="002760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C1B94">
              <w:rPr>
                <w:rFonts w:ascii="Times New Roman" w:hAnsi="Times New Roman" w:cs="Times New Roman"/>
                <w:sz w:val="24"/>
                <w:szCs w:val="24"/>
              </w:rPr>
              <w:t>do exercise 48</w:t>
            </w:r>
            <w:r w:rsidR="00BE5012">
              <w:rPr>
                <w:rFonts w:ascii="Times New Roman" w:hAnsi="Times New Roman" w:cs="Times New Roman"/>
                <w:sz w:val="24"/>
                <w:szCs w:val="24"/>
              </w:rPr>
              <w:t>.1</w:t>
            </w:r>
          </w:p>
          <w:p w:rsidR="003C1B94" w:rsidRDefault="003C1B94" w:rsidP="002760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.show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 video to play th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pote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peech Game.</w:t>
            </w:r>
          </w:p>
          <w:p w:rsidR="000E6A72" w:rsidRPr="000E6A72" w:rsidRDefault="000E6A72" w:rsidP="00BE501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3" w:type="dxa"/>
          </w:tcPr>
          <w:p w:rsidR="00C17B86" w:rsidRPr="000E6A72" w:rsidRDefault="008666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</w:tr>
      <w:tr w:rsidR="00C17B86" w:rsidRPr="000E6A72" w:rsidTr="00C17B86">
        <w:tc>
          <w:tcPr>
            <w:tcW w:w="1413" w:type="dxa"/>
          </w:tcPr>
          <w:p w:rsidR="00C17B86" w:rsidRPr="000E6A72" w:rsidRDefault="00CE09D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Closing</w:t>
            </w:r>
          </w:p>
        </w:tc>
        <w:tc>
          <w:tcPr>
            <w:tcW w:w="6358" w:type="dxa"/>
          </w:tcPr>
          <w:p w:rsidR="005F743A" w:rsidRDefault="00CE09D6" w:rsidP="005F743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T. </w:t>
            </w:r>
            <w:r w:rsidR="008666A4">
              <w:rPr>
                <w:rFonts w:ascii="Times New Roman" w:hAnsi="Times New Roman" w:cs="Times New Roman"/>
                <w:sz w:val="24"/>
                <w:szCs w:val="24"/>
              </w:rPr>
              <w:t xml:space="preserve">asks </w:t>
            </w:r>
            <w:proofErr w:type="spellStart"/>
            <w:r w:rsidR="008666A4"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="008666A4">
              <w:rPr>
                <w:rFonts w:ascii="Times New Roman" w:hAnsi="Times New Roman" w:cs="Times New Roman"/>
                <w:sz w:val="24"/>
                <w:szCs w:val="24"/>
              </w:rPr>
              <w:t xml:space="preserve"> to </w:t>
            </w:r>
            <w:r w:rsidR="00BE5012">
              <w:rPr>
                <w:rFonts w:ascii="Times New Roman" w:hAnsi="Times New Roman" w:cs="Times New Roman"/>
                <w:sz w:val="24"/>
                <w:szCs w:val="24"/>
              </w:rPr>
              <w:t xml:space="preserve">have a look at the transcript of the listening, </w:t>
            </w:r>
            <w:r w:rsidR="00406CF2">
              <w:rPr>
                <w:rFonts w:ascii="Times New Roman" w:hAnsi="Times New Roman" w:cs="Times New Roman"/>
                <w:sz w:val="24"/>
                <w:szCs w:val="24"/>
              </w:rPr>
              <w:t>and have a look at the following sentence:</w:t>
            </w:r>
          </w:p>
          <w:p w:rsidR="00406CF2" w:rsidRDefault="00406CF2" w:rsidP="005F743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E5012" w:rsidRDefault="00406CF2" w:rsidP="005F743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06CF2">
              <w:rPr>
                <w:rFonts w:ascii="Times New Roman" w:hAnsi="Times New Roman" w:cs="Times New Roman"/>
                <w:sz w:val="24"/>
                <w:szCs w:val="24"/>
              </w:rPr>
              <w:t xml:space="preserve">Jo: So, I’m going to tell you about my recent visit to, </w:t>
            </w:r>
            <w:proofErr w:type="spellStart"/>
            <w:r w:rsidRPr="00406CF2">
              <w:rPr>
                <w:rFonts w:ascii="Times New Roman" w:hAnsi="Times New Roman" w:cs="Times New Roman"/>
                <w:sz w:val="24"/>
                <w:szCs w:val="24"/>
              </w:rPr>
              <w:t>erm</w:t>
            </w:r>
            <w:proofErr w:type="spellEnd"/>
            <w:r w:rsidRPr="00406CF2">
              <w:rPr>
                <w:rFonts w:ascii="Times New Roman" w:hAnsi="Times New Roman" w:cs="Times New Roman"/>
                <w:sz w:val="24"/>
                <w:szCs w:val="24"/>
              </w:rPr>
              <w:t>, a very well-known restaurant and a very special restaurant.</w:t>
            </w:r>
          </w:p>
          <w:p w:rsidR="00406CF2" w:rsidRDefault="00406CF2" w:rsidP="005F743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06CF2" w:rsidRDefault="00406CF2" w:rsidP="005F743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ctivity: How can you report that?</w:t>
            </w:r>
          </w:p>
          <w:p w:rsidR="00406CF2" w:rsidRDefault="00406CF2" w:rsidP="005F743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06CF2" w:rsidRDefault="00406CF2" w:rsidP="005F743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swer: Jo said that he/she was going to tell him/her about his/her recent visit to a very well-known restaurant and a very special restaurant.</w:t>
            </w:r>
          </w:p>
          <w:p w:rsidR="00406CF2" w:rsidRDefault="00406CF2" w:rsidP="005F743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E5012" w:rsidRDefault="00BE5012" w:rsidP="005F743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ree students read their sentences using reported speech voluntarily</w:t>
            </w:r>
          </w:p>
          <w:p w:rsidR="00BE5012" w:rsidRPr="000E6A72" w:rsidRDefault="00BE5012" w:rsidP="005F743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3" w:type="dxa"/>
          </w:tcPr>
          <w:p w:rsidR="00C17B86" w:rsidRPr="000E6A72" w:rsidRDefault="008666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</w:tbl>
    <w:p w:rsidR="00C17B86" w:rsidRPr="000E6A72" w:rsidRDefault="00C17B86">
      <w:pPr>
        <w:rPr>
          <w:rFonts w:ascii="Times New Roman" w:hAnsi="Times New Roman" w:cs="Times New Roman"/>
          <w:sz w:val="24"/>
          <w:szCs w:val="24"/>
        </w:rPr>
      </w:pPr>
    </w:p>
    <w:sectPr w:rsidR="00C17B86" w:rsidRPr="000E6A72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2182BCF"/>
    <w:multiLevelType w:val="hybridMultilevel"/>
    <w:tmpl w:val="20441DEC"/>
    <w:lvl w:ilvl="0" w:tplc="AB882D02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FF6BAD"/>
    <w:multiLevelType w:val="hybridMultilevel"/>
    <w:tmpl w:val="2FB233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wt7A0NjM0MjY2NDFX0lEKTi0uzszPAykwqwUAY1FLciwAAAA="/>
  </w:docVars>
  <w:rsids>
    <w:rsidRoot w:val="00C17B86"/>
    <w:rsid w:val="00046434"/>
    <w:rsid w:val="00047D59"/>
    <w:rsid w:val="0005417D"/>
    <w:rsid w:val="00085321"/>
    <w:rsid w:val="0008742A"/>
    <w:rsid w:val="000C250F"/>
    <w:rsid w:val="000E6A72"/>
    <w:rsid w:val="00104B0E"/>
    <w:rsid w:val="00127913"/>
    <w:rsid w:val="00140889"/>
    <w:rsid w:val="001460E1"/>
    <w:rsid w:val="00187F69"/>
    <w:rsid w:val="001E1DB1"/>
    <w:rsid w:val="00243F7D"/>
    <w:rsid w:val="00252583"/>
    <w:rsid w:val="00276060"/>
    <w:rsid w:val="002842B2"/>
    <w:rsid w:val="002B275E"/>
    <w:rsid w:val="002D6133"/>
    <w:rsid w:val="002F1209"/>
    <w:rsid w:val="0031785D"/>
    <w:rsid w:val="00323B4B"/>
    <w:rsid w:val="003C1B94"/>
    <w:rsid w:val="003D1BBD"/>
    <w:rsid w:val="003D5E20"/>
    <w:rsid w:val="00402777"/>
    <w:rsid w:val="0040323A"/>
    <w:rsid w:val="00406CF2"/>
    <w:rsid w:val="00453A0F"/>
    <w:rsid w:val="00473D80"/>
    <w:rsid w:val="004C1FC7"/>
    <w:rsid w:val="00527D18"/>
    <w:rsid w:val="00530573"/>
    <w:rsid w:val="00585E2C"/>
    <w:rsid w:val="005C6EDF"/>
    <w:rsid w:val="005E6B56"/>
    <w:rsid w:val="005F743A"/>
    <w:rsid w:val="006A0EC6"/>
    <w:rsid w:val="006B0D3E"/>
    <w:rsid w:val="0070325F"/>
    <w:rsid w:val="007A4984"/>
    <w:rsid w:val="007E7EB5"/>
    <w:rsid w:val="008002F1"/>
    <w:rsid w:val="008666A4"/>
    <w:rsid w:val="008B661D"/>
    <w:rsid w:val="008E6C70"/>
    <w:rsid w:val="008F69BA"/>
    <w:rsid w:val="009451B0"/>
    <w:rsid w:val="009A05A8"/>
    <w:rsid w:val="009C34E6"/>
    <w:rsid w:val="009D297A"/>
    <w:rsid w:val="00A80198"/>
    <w:rsid w:val="00AE0B3F"/>
    <w:rsid w:val="00AE7EB7"/>
    <w:rsid w:val="00B9315A"/>
    <w:rsid w:val="00BB17FE"/>
    <w:rsid w:val="00BE5012"/>
    <w:rsid w:val="00C17B86"/>
    <w:rsid w:val="00C64C55"/>
    <w:rsid w:val="00C90DFA"/>
    <w:rsid w:val="00CB3F15"/>
    <w:rsid w:val="00CE09D6"/>
    <w:rsid w:val="00D34BA2"/>
    <w:rsid w:val="00D41C0E"/>
    <w:rsid w:val="00D4618A"/>
    <w:rsid w:val="00D47BAE"/>
    <w:rsid w:val="00D53B63"/>
    <w:rsid w:val="00D57A0F"/>
    <w:rsid w:val="00D83641"/>
    <w:rsid w:val="00DA1F88"/>
    <w:rsid w:val="00DB1299"/>
    <w:rsid w:val="00E768A3"/>
    <w:rsid w:val="00E90326"/>
    <w:rsid w:val="00EF38CC"/>
    <w:rsid w:val="00F0113C"/>
    <w:rsid w:val="00F0208D"/>
    <w:rsid w:val="00F33AC0"/>
    <w:rsid w:val="00F5319A"/>
    <w:rsid w:val="00F563A2"/>
    <w:rsid w:val="00F777E2"/>
    <w:rsid w:val="00FB4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50B8659B-DF86-4F27-90E5-954F39884D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C17B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C90DFA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F777E2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527D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560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lOH6AGIhpIY&amp;t=28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learnenglish.britishcouncil.org/general-english/audio-zone/a-special-restauran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learnenglish.britishcouncil.org/sites/podcasts/files/LearnEnglish-Audio-zone-A-special-restaurant.pdf" TargetMode="External"/><Relationship Id="rId5" Type="http://schemas.openxmlformats.org/officeDocument/2006/relationships/hyperlink" Target="https://www.youtube.com/watch?v=1-SvuFIQjK8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498</Words>
  <Characters>2839</Characters>
  <Application>Microsoft Office Word</Application>
  <DocSecurity>0</DocSecurity>
  <Lines>23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6</cp:revision>
  <dcterms:created xsi:type="dcterms:W3CDTF">2020-06-12T13:54:00Z</dcterms:created>
  <dcterms:modified xsi:type="dcterms:W3CDTF">2020-07-24T09:10:00Z</dcterms:modified>
</cp:coreProperties>
</file>